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Application</w:t>
      </w:r>
      <w:r>
        <w:t xml:space="preserve"> </w:t>
      </w:r>
      <w:r>
        <w:t xml:space="preserve">in</w:t>
      </w:r>
      <w:r>
        <w:t xml:space="preserve"> </w:t>
      </w:r>
      <w:r>
        <w:t xml:space="preserve">Australia</w:t>
      </w:r>
      <w:r>
        <w:t xml:space="preserve"> </w:t>
      </w:r>
      <w:r>
        <w:t xml:space="preserve">Brisbane</w:t>
      </w:r>
    </w:p>
    <w:bookmarkStart w:id="20" w:name="X5b762c723aa8366c0df33220e2cd34d4bbf5f2a"/>
    <w:p>
      <w:pPr>
        <w:pStyle w:val="Heading1"/>
      </w:pPr>
      <w:r>
        <w:t xml:space="preserve">Cover Letter for Surgeon Position in Australia Brisbane</w:t>
      </w:r>
    </w:p>
    <w:p>
      <w:pPr>
        <w:pStyle w:val="FirstParagraph"/>
      </w:pPr>
      <w:r>
        <w:t xml:space="preserve">Dear [Hiring Manager's Name or "Recruitment Team"],</w:t>
      </w:r>
    </w:p>
    <w:p>
      <w:pPr>
        <w:pStyle w:val="BodyText"/>
      </w:pPr>
      <w:r>
        <w:t xml:space="preserve">I am writing to express my enthusiastic interest in the Surgeon position at [Hospital/Institution Name] in Brisbane, Australia. With a decade of experience as a highly skilled and compassionate surgeon, I am eager to contribute my expertise, dedication, and passion for excellence to the vibrant healthcare community of Australia Brisbane. This opportunity aligns perfectly with my professional goals and personal commitment to advancing surgical care in a region renowned for its world-class medical facilities and innovative practices.</w:t>
      </w:r>
    </w:p>
    <w:p>
      <w:pPr>
        <w:pStyle w:val="BodyText"/>
      </w:pPr>
      <w:r>
        <w:t xml:space="preserve">As a qualified Surgeon with extensive experience in [specific surgical specialty, e.g., orthopedic, cardiothoracic, or general surgery], I have consistently delivered exceptional patient outcomes through precision, innovation, and a patient-centered approach. My career has been defined by a relentless pursuit of excellence in surgical techniques, continuous professional development, and a deep respect for the ethical responsibilities inherent in the medical profession. I am particularly drawn to Australia Brisbane because of its reputation as a global leader in healthcare innovation, its multicultural environment, and its commitment to fostering collaborative and interdisciplinary medical practices.</w:t>
      </w:r>
    </w:p>
    <w:p>
      <w:pPr>
        <w:pStyle w:val="BodyText"/>
      </w:pPr>
      <w:r>
        <w:t xml:space="preserve">Australia’s healthcare system is among the most advanced in the world, and Brisbane, as one of its key cities, offers unique opportunities for surgeons to engage with cutting-edge technology and research. I am especially inspired by the work of institutions like [mention specific hospitals or research centers in Brisbane, e.g., Royal Brisbane and Women’s Hospital or Queensland University of Technology], which are at the forefront of surgical advancements. My goal is to contribute to such a dynamic environment, where I can leverage my skills in [specific procedures or techniques] while also learning from the expertise of colleagues in this region.</w:t>
      </w:r>
    </w:p>
    <w:p>
      <w:pPr>
        <w:pStyle w:val="BodyText"/>
      </w:pPr>
      <w:r>
        <w:t xml:space="preserve">My professional journey has equipped me with a robust foundation in both clinical and academic settings. I have trained at prestigious institutions, including [name of medical school or hospital], where I honed my surgical skills under the mentorship of leading experts. My experience spans diverse healthcare environments, from high-volume urban hospitals to community clinics, allowing me to develop adaptability and cultural competence—qualities that are essential for delivering care in a multicultural society like Australia Brisbane.</w:t>
      </w:r>
    </w:p>
    <w:p>
      <w:pPr>
        <w:pStyle w:val="BodyText"/>
      </w:pPr>
      <w:r>
        <w:t xml:space="preserve">One of my proudest achievements is [mention a specific accomplishment, e.g., "leading a team that reduced post-operative complication rates by 20% through evidence-based protocols"]. This experience reinforced my belief in the power of teamwork and continuous improvement. I am also deeply committed to education and mentorship, having supervised numerous residents and junior surgeons. I thrive in collaborative settings where knowledge is shared freely, and I am eager to contribute to the training of future medical professionals in Brisbane.</w:t>
      </w:r>
    </w:p>
    <w:p>
      <w:pPr>
        <w:pStyle w:val="BodyText"/>
      </w:pPr>
      <w:r>
        <w:t xml:space="preserve">Living and working as a Surgeon in Australia Brisbane offers not only professional growth but also an unparalleled quality of life. The city’s natural beauty, including its iconic beaches, parks, and cultural landmarks, makes it an ideal place to balance a demanding career with personal fulfillment. Moreover, Australia’s emphasis on work-life balance aligns with my values as a healthcare provider who understands the importance of self-care and resilience in maintaining long-term professional effectiveness.</w:t>
      </w:r>
    </w:p>
    <w:p>
      <w:pPr>
        <w:pStyle w:val="BodyText"/>
      </w:pPr>
      <w:r>
        <w:t xml:space="preserve">I am particularly drawn to this opportunity because of [specific reason related to the hospital or role, e.g., "their focus on minimally invasive surgical techniques" or "their commitment to community health initiatives"]. I am confident that my background in [mention relevant skills or experience] and my dedication to patient care will enable me to make a meaningful contribution to your team. I am also eager to embrace the challenges and opportunities of practicing in Australia, where the healthcare landscape is constantly evolving with a strong emphasis on innovation and patient-centered care.</w:t>
      </w:r>
    </w:p>
    <w:p>
      <w:pPr>
        <w:pStyle w:val="BodyText"/>
      </w:pPr>
      <w:r>
        <w:t xml:space="preserve">My application includes detailed documentation of my credentials, including my medical degree from [University Name], surgical residency training at [Hospital Name], and certifications such as [relevant licenses or boards, e.g., Australian Medical Council (AMC) qualification]. I am fully prepared to provide references upon request and am happy to discuss how my experience aligns with the needs of your institution.</w:t>
      </w:r>
    </w:p>
    <w:p>
      <w:pPr>
        <w:pStyle w:val="BodyText"/>
      </w:pPr>
      <w:r>
        <w:t xml:space="preserve">In closing, I would be honored to bring my expertise as a Surgeon to Australia Brisbane and contribute to the continued excellence of your healthcare services. I am excited about the possibility of joining a team that values innovation, compassion, and integrity. Thank you for considering my application. I look forward to the opportunity to discuss how I can contribute to your institution’s mission of providing exceptional surgical care.</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p>
      <w:pPr>
        <w:pStyle w:val="BodyText"/>
      </w:pPr>
      <w:r>
        <w:t xml:space="preserve">Note: Replace all bracketed text with your personal details and specific institutional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Application in Australia Brisbane</dc:title>
  <dc:creator/>
  <dc:language>en</dc:language>
  <cp:keywords/>
  <dcterms:created xsi:type="dcterms:W3CDTF">2026-07-23T04:52:28Z</dcterms:created>
  <dcterms:modified xsi:type="dcterms:W3CDTF">2026-07-23T04:52:28Z</dcterms:modified>
</cp:coreProperties>
</file>

<file path=docProps/custom.xml><?xml version="1.0" encoding="utf-8"?>
<Properties xmlns="http://schemas.openxmlformats.org/officeDocument/2006/custom-properties" xmlns:vt="http://schemas.openxmlformats.org/officeDocument/2006/docPropsVTypes"/>
</file>